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95F" w:rsidRDefault="005101CC">
      <w:r>
        <w:t>How to Lose Weight Fast</w:t>
      </w:r>
    </w:p>
    <w:p w:rsidR="00196E6E" w:rsidRDefault="00196E6E" w:rsidP="00196E6E">
      <w:r w:rsidRPr="00C75F24">
        <w:rPr>
          <w:noProof/>
        </w:rPr>
        <w:t>Kw</w:t>
      </w:r>
      <w:r>
        <w:t xml:space="preserve"> How to Lose Weight Fast</w:t>
      </w:r>
    </w:p>
    <w:p w:rsidR="00196E6E" w:rsidRDefault="00196E6E" w:rsidP="00196E6E">
      <w:r>
        <w:t>/</w:t>
      </w:r>
      <w:r w:rsidRPr="00196E6E">
        <w:t xml:space="preserve"> </w:t>
      </w:r>
      <w:r>
        <w:t>How to Lose Weight Fast</w:t>
      </w:r>
    </w:p>
    <w:p w:rsidR="00196E6E" w:rsidRDefault="00196E6E">
      <w:r>
        <w:t xml:space="preserve">Stop searching for how to lose weight fast &amp; discover effective solutions for reducing fat for long lasting results and a thinner, more sculpted physique. </w:t>
      </w:r>
    </w:p>
    <w:p w:rsidR="00C95C12" w:rsidRDefault="00C95C12" w:rsidP="00C95C12">
      <w:pPr>
        <w:jc w:val="center"/>
      </w:pPr>
      <w:r>
        <w:t>How to Lose Weight Fast</w:t>
      </w:r>
      <w:r>
        <w:t xml:space="preserve"> | Fat Reduction with CoolSculpting</w:t>
      </w:r>
    </w:p>
    <w:p w:rsidR="005101CC" w:rsidRDefault="005101CC">
      <w:r>
        <w:t>Whether it is an upcoming event or just the strong desire to fit into those skinny jeans now, many people want to know how to lose weight fast. However, it is important to know that weight loss is a huge industry, with many products</w:t>
      </w:r>
      <w:r w:rsidR="00C95C12">
        <w:t>/treatments</w:t>
      </w:r>
      <w:r>
        <w:t xml:space="preserve"> that promise miracles, but usually fail to deliver. In addition, the in</w:t>
      </w:r>
      <w:r w:rsidR="00C95C12">
        <w:t>ternet is full of specific work</w:t>
      </w:r>
      <w:r>
        <w:t xml:space="preserve">outs and diets that promise to </w:t>
      </w:r>
      <w:r w:rsidR="00C95C12">
        <w:t xml:space="preserve">help you lose weight fast, </w:t>
      </w:r>
      <w:r>
        <w:t>shed</w:t>
      </w:r>
      <w:r w:rsidR="00C95C12">
        <w:t>ding</w:t>
      </w:r>
      <w:r>
        <w:t xml:space="preserve"> the pounds in a matter of days.</w:t>
      </w:r>
      <w:r w:rsidR="00C95C12">
        <w:t xml:space="preserve"> </w:t>
      </w:r>
      <w:r w:rsidR="00986B47">
        <w:t>However,</w:t>
      </w:r>
      <w:r w:rsidR="00C95C12">
        <w:t xml:space="preserve"> the only thing you shed is water weight, which you gain back </w:t>
      </w:r>
      <w:r w:rsidR="00986B47">
        <w:t>quickly</w:t>
      </w:r>
      <w:r w:rsidR="00C95C12">
        <w:t>.</w:t>
      </w:r>
      <w:r>
        <w:t xml:space="preserve"> Fortunately, there are some methods that can help you lose weight that really do work. </w:t>
      </w:r>
    </w:p>
    <w:p w:rsidR="00C95C12" w:rsidRDefault="00C95C12">
      <w:r>
        <w:t>How To Lose Weight Fast v. How Not to Lose Weight Fast</w:t>
      </w:r>
    </w:p>
    <w:p w:rsidR="00C95C12" w:rsidRDefault="005101CC">
      <w:r>
        <w:t>Before you can understand how to lose weight fast, it is important to understand the difference between losing weight and fat reduction. Fat is stored in fat cells. Once we reach adulthood, the number of fat cells we have in our body is fixed. This means</w:t>
      </w:r>
      <w:r w:rsidR="00C95C12">
        <w:t xml:space="preserve">, after </w:t>
      </w:r>
      <w:r w:rsidR="00C95C12" w:rsidRPr="00C75F24">
        <w:rPr>
          <w:noProof/>
        </w:rPr>
        <w:t>puberty</w:t>
      </w:r>
      <w:r w:rsidR="00C75F24">
        <w:rPr>
          <w:noProof/>
        </w:rPr>
        <w:t>,</w:t>
      </w:r>
      <w:r>
        <w:t xml:space="preserve"> our body will not create or destroy the </w:t>
      </w:r>
      <w:r w:rsidR="00C95C12">
        <w:t xml:space="preserve">number of </w:t>
      </w:r>
      <w:r>
        <w:t xml:space="preserve">fat cells it has. Instead, fat cells will expand or shrink to </w:t>
      </w:r>
      <w:r w:rsidR="00986B47">
        <w:t>accommodate</w:t>
      </w:r>
      <w:r>
        <w:t xml:space="preserve"> more or less fat as you gain or lose weight. </w:t>
      </w:r>
    </w:p>
    <w:p w:rsidR="005101CC" w:rsidRDefault="005101CC">
      <w:r>
        <w:t>If you are looking for how to lose weight fast, stop. There are numerous crazy things you can do to drop several pounds in a brief amount of time</w:t>
      </w:r>
      <w:r w:rsidR="001C6326">
        <w:t>, but those pounds are typically</w:t>
      </w:r>
      <w:r>
        <w:t xml:space="preserve"> not fat.  They will not give you the changes in contour or appearance you are hop</w:t>
      </w:r>
      <w:r w:rsidR="001C6326">
        <w:t xml:space="preserve">ing </w:t>
      </w:r>
      <w:r w:rsidR="00986B47">
        <w:t>for</w:t>
      </w:r>
      <w:r w:rsidR="001C6326">
        <w:t xml:space="preserve"> and you will usually </w:t>
      </w:r>
      <w:r>
        <w:t xml:space="preserve">gain back the weight within a few months.  </w:t>
      </w:r>
    </w:p>
    <w:p w:rsidR="001C6326" w:rsidRDefault="001C6326">
      <w:r>
        <w:t xml:space="preserve">Losing weight the effective way, through an active lifestyle and healthy diet is </w:t>
      </w:r>
      <w:r w:rsidR="00986B47">
        <w:t>the</w:t>
      </w:r>
      <w:r>
        <w:t xml:space="preserve"> only for sure way to lose weight. It may not be as fast as you would like, but a </w:t>
      </w:r>
      <w:r w:rsidR="00986B47">
        <w:t>long-term</w:t>
      </w:r>
      <w:r>
        <w:t xml:space="preserve"> commitment is really the only proven method for shedding pounds. </w:t>
      </w:r>
    </w:p>
    <w:p w:rsidR="001C6326" w:rsidRDefault="001C6326">
      <w:r>
        <w:t>How to Reduce Fat Fast</w:t>
      </w:r>
    </w:p>
    <w:p w:rsidR="001C6326" w:rsidRDefault="001C6326">
      <w:r>
        <w:t xml:space="preserve">Fat reduction is different </w:t>
      </w:r>
      <w:r w:rsidR="00986B47">
        <w:t>from</w:t>
      </w:r>
      <w:r>
        <w:t xml:space="preserve"> weight loss. Fat reduction refers to body contouring treatments, such as liposuction or CoolSculpting. Unlike weight loss that simply shrinks fat cells, preserving their ability to re-expand to </w:t>
      </w:r>
      <w:r w:rsidR="00986B47">
        <w:t>accommodate</w:t>
      </w:r>
      <w:r>
        <w:t xml:space="preserve"> future weight gain</w:t>
      </w:r>
      <w:r w:rsidR="00986B47">
        <w:t>, fat</w:t>
      </w:r>
      <w:r>
        <w:t xml:space="preserve"> reduction treatments actually remove fat cells from the </w:t>
      </w:r>
      <w:r w:rsidRPr="00C75F24">
        <w:rPr>
          <w:noProof/>
        </w:rPr>
        <w:t>body</w:t>
      </w:r>
      <w:r>
        <w:t xml:space="preserve"> and once removed, those fat cells do not grow back. This leads to long-term results. </w:t>
      </w:r>
    </w:p>
    <w:p w:rsidR="00C95C12" w:rsidRDefault="00C95C12" w:rsidP="00C95C12">
      <w:r>
        <w:t>CoolSculpting</w:t>
      </w:r>
    </w:p>
    <w:p w:rsidR="00C95C12" w:rsidRDefault="00C95C12" w:rsidP="00C95C12">
      <w:r>
        <w:lastRenderedPageBreak/>
        <w:t xml:space="preserve">CoolSculpting is the world’s most </w:t>
      </w:r>
      <w:r w:rsidR="00986B47">
        <w:t>popular non</w:t>
      </w:r>
      <w:r>
        <w:t xml:space="preserve">-surgical fat reduction treatment. It uses advanced cooling to literally freeze fat cells below the skin’s surface. Once frozen, the fat cells rupture and are gradually removed from the body by the lymphatic system in the form of waste. While freezing fat is very effective, it can take 12 to 16 weeks to see results. While CoolSculpting is not the answer for how to lose weight fast, it is a safe and proven solution for long-term fat reduction. </w:t>
      </w:r>
    </w:p>
    <w:p w:rsidR="00C95C12" w:rsidRPr="001C6326" w:rsidRDefault="00C95C12" w:rsidP="00C95C12">
      <w:pPr>
        <w:jc w:val="right"/>
        <w:rPr>
          <w:u w:val="single"/>
        </w:rPr>
      </w:pPr>
      <w:r w:rsidRPr="001C6326">
        <w:rPr>
          <w:u w:val="single"/>
        </w:rPr>
        <w:t>Learn more about CoolSculpting &gt;&gt;</w:t>
      </w:r>
    </w:p>
    <w:p w:rsidR="00C95C12" w:rsidRDefault="00C95C12"/>
    <w:p w:rsidR="001C6326" w:rsidRDefault="001C6326">
      <w:r>
        <w:t>Liposuction:</w:t>
      </w:r>
    </w:p>
    <w:p w:rsidR="001C6326" w:rsidRDefault="00C95C12">
      <w:r>
        <w:t xml:space="preserve">Liposuction is </w:t>
      </w:r>
      <w:r w:rsidR="00986B47">
        <w:t>another</w:t>
      </w:r>
      <w:r>
        <w:t xml:space="preserve"> </w:t>
      </w:r>
      <w:r w:rsidR="001C6326">
        <w:t>option for individuals who want to lose fat fast. This surgical procedure uses a cannula, inserted through an incision, to break up fat cells and suction them up and out of the body. It remains one of the most popul</w:t>
      </w:r>
      <w:r>
        <w:t>ar cosmetic surgeries in the US. However, many patients who want to avoid surgery, scalpels, anesthesia, and lengthy recovery times, opt for non-invasive fat reduction treatments, such as CoolSculpting instead.</w:t>
      </w:r>
    </w:p>
    <w:p w:rsidR="001C6326" w:rsidRPr="001C6326" w:rsidRDefault="00C95C12" w:rsidP="001C6326">
      <w:pPr>
        <w:jc w:val="right"/>
        <w:rPr>
          <w:u w:val="single"/>
        </w:rPr>
      </w:pPr>
      <w:r>
        <w:rPr>
          <w:u w:val="single"/>
        </w:rPr>
        <w:t>Related article: CoolSculpting v Liposuction</w:t>
      </w:r>
      <w:r w:rsidR="001C6326" w:rsidRPr="001C6326">
        <w:rPr>
          <w:u w:val="single"/>
        </w:rPr>
        <w:t xml:space="preserve"> &gt;&gt;</w:t>
      </w:r>
    </w:p>
    <w:p w:rsidR="001C6326" w:rsidRDefault="001C6326">
      <w:r>
        <w:t>Fat Reduction Treatments Near Me</w:t>
      </w:r>
    </w:p>
    <w:p w:rsidR="001C6326" w:rsidRPr="00FE3D13" w:rsidRDefault="001C6326">
      <w:r>
        <w:t xml:space="preserve">Fat Reduction Treatments are not intended to replace healthy </w:t>
      </w:r>
      <w:r w:rsidRPr="00C75F24">
        <w:rPr>
          <w:noProof/>
        </w:rPr>
        <w:t>living</w:t>
      </w:r>
      <w:r>
        <w:t xml:space="preserve"> but are ideal for men and women who struggle with stubborn bulges, such as belly fat, that resist diet and exercise. The best way to find out if you are a candi</w:t>
      </w:r>
      <w:r w:rsidR="00C95C12">
        <w:t xml:space="preserve">date for </w:t>
      </w:r>
      <w:r w:rsidR="00C95C12" w:rsidRPr="00C75F24">
        <w:rPr>
          <w:noProof/>
        </w:rPr>
        <w:t>fat</w:t>
      </w:r>
      <w:r w:rsidR="00C95C12">
        <w:t xml:space="preserve"> reduction, such as </w:t>
      </w:r>
      <w:r>
        <w:t>CoolSculpting is to contact A</w:t>
      </w:r>
      <w:r w:rsidR="00C95C12">
        <w:t xml:space="preserve">vahlee Medical Spa in SLC or LEHI to schedule a </w:t>
      </w:r>
      <w:r w:rsidR="00986B47">
        <w:t>complimentary</w:t>
      </w:r>
      <w:r w:rsidR="00C95C12">
        <w:t xml:space="preserve"> consultati</w:t>
      </w:r>
      <w:bookmarkStart w:id="0" w:name="_GoBack"/>
      <w:bookmarkEnd w:id="0"/>
      <w:r w:rsidR="00C95C12">
        <w:t xml:space="preserve">on. Sign up online or by calling </w:t>
      </w:r>
      <w:r w:rsidR="00C95C12">
        <w:rPr>
          <w:rFonts w:ascii="Roboto" w:hAnsi="Roboto"/>
          <w:color w:val="1A0DAB"/>
          <w:sz w:val="20"/>
          <w:szCs w:val="20"/>
          <w:u w:val="single"/>
        </w:rPr>
        <w:t>(801) 341-8341</w:t>
      </w:r>
      <w:r w:rsidR="00C95C12">
        <w:rPr>
          <w:rFonts w:ascii="Roboto" w:hAnsi="Roboto"/>
          <w:color w:val="1A0DAB"/>
          <w:sz w:val="20"/>
          <w:szCs w:val="20"/>
          <w:u w:val="single"/>
        </w:rPr>
        <w:t>.</w:t>
      </w:r>
    </w:p>
    <w:sectPr w:rsidR="001C6326" w:rsidRPr="00FE3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panose1 w:val="00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6D43B5"/>
    <w:multiLevelType w:val="multilevel"/>
    <w:tmpl w:val="6F2E8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D050B20"/>
    <w:multiLevelType w:val="multilevel"/>
    <w:tmpl w:val="13AAB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4F9269C"/>
    <w:multiLevelType w:val="multilevel"/>
    <w:tmpl w:val="C35C5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7DB172A"/>
    <w:multiLevelType w:val="multilevel"/>
    <w:tmpl w:val="D1FEA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73D770F"/>
    <w:multiLevelType w:val="multilevel"/>
    <w:tmpl w:val="A95CB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sTQ2NDWxMDcyMLVQ0lEKTi0uzszPAykwrAUALiWcFiwAAAA="/>
  </w:docVars>
  <w:rsids>
    <w:rsidRoot w:val="0044495F"/>
    <w:rsid w:val="00196E6E"/>
    <w:rsid w:val="001C6326"/>
    <w:rsid w:val="0044495F"/>
    <w:rsid w:val="005101CC"/>
    <w:rsid w:val="006F1251"/>
    <w:rsid w:val="00986B47"/>
    <w:rsid w:val="00C75F24"/>
    <w:rsid w:val="00C95C12"/>
    <w:rsid w:val="00ED22F2"/>
    <w:rsid w:val="00FE3D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44495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4495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495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4495F"/>
    <w:rPr>
      <w:rFonts w:ascii="Times New Roman" w:eastAsia="Times New Roman" w:hAnsi="Times New Roman" w:cs="Times New Roman"/>
      <w:b/>
      <w:bCs/>
      <w:sz w:val="36"/>
      <w:szCs w:val="36"/>
    </w:rPr>
  </w:style>
  <w:style w:type="paragraph" w:customStyle="1" w:styleId="c-main-contentbyline">
    <w:name w:val="c-main-content__byline"/>
    <w:basedOn w:val="Normal"/>
    <w:rsid w:val="0044495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4495F"/>
    <w:rPr>
      <w:color w:val="0000FF"/>
      <w:u w:val="single"/>
    </w:rPr>
  </w:style>
  <w:style w:type="character" w:customStyle="1" w:styleId="c-main-contentsocial-text">
    <w:name w:val="c-main-content__social-text"/>
    <w:basedOn w:val="DefaultParagraphFont"/>
    <w:rsid w:val="0044495F"/>
  </w:style>
  <w:style w:type="character" w:customStyle="1" w:styleId="c-content-navtitle">
    <w:name w:val="c-content-nav__title"/>
    <w:basedOn w:val="DefaultParagraphFont"/>
    <w:rsid w:val="0044495F"/>
  </w:style>
  <w:style w:type="paragraph" w:styleId="NormalWeb">
    <w:name w:val="Normal (Web)"/>
    <w:basedOn w:val="Normal"/>
    <w:uiPriority w:val="99"/>
    <w:semiHidden/>
    <w:unhideWhenUsed/>
    <w:rsid w:val="0044495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4495F"/>
    <w:rPr>
      <w:b/>
      <w:bCs/>
    </w:rPr>
  </w:style>
  <w:style w:type="paragraph" w:customStyle="1" w:styleId="o-boxtitle">
    <w:name w:val="o-box__title"/>
    <w:basedOn w:val="Normal"/>
    <w:rsid w:val="004449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answer-input">
    <w:name w:val="css-answer-input"/>
    <w:basedOn w:val="DefaultParagraphFont"/>
    <w:rsid w:val="0044495F"/>
  </w:style>
  <w:style w:type="character" w:customStyle="1" w:styleId="css-answer-span">
    <w:name w:val="css-answer-span"/>
    <w:basedOn w:val="DefaultParagraphFont"/>
    <w:rsid w:val="0044495F"/>
  </w:style>
  <w:style w:type="character" w:customStyle="1" w:styleId="css-links">
    <w:name w:val="css-links"/>
    <w:basedOn w:val="DefaultParagraphFont"/>
    <w:rsid w:val="0044495F"/>
  </w:style>
  <w:style w:type="paragraph" w:styleId="BalloonText">
    <w:name w:val="Balloon Text"/>
    <w:basedOn w:val="Normal"/>
    <w:link w:val="BalloonTextChar"/>
    <w:uiPriority w:val="99"/>
    <w:semiHidden/>
    <w:unhideWhenUsed/>
    <w:rsid w:val="00FE3D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3D1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44495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4495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495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4495F"/>
    <w:rPr>
      <w:rFonts w:ascii="Times New Roman" w:eastAsia="Times New Roman" w:hAnsi="Times New Roman" w:cs="Times New Roman"/>
      <w:b/>
      <w:bCs/>
      <w:sz w:val="36"/>
      <w:szCs w:val="36"/>
    </w:rPr>
  </w:style>
  <w:style w:type="paragraph" w:customStyle="1" w:styleId="c-main-contentbyline">
    <w:name w:val="c-main-content__byline"/>
    <w:basedOn w:val="Normal"/>
    <w:rsid w:val="0044495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4495F"/>
    <w:rPr>
      <w:color w:val="0000FF"/>
      <w:u w:val="single"/>
    </w:rPr>
  </w:style>
  <w:style w:type="character" w:customStyle="1" w:styleId="c-main-contentsocial-text">
    <w:name w:val="c-main-content__social-text"/>
    <w:basedOn w:val="DefaultParagraphFont"/>
    <w:rsid w:val="0044495F"/>
  </w:style>
  <w:style w:type="character" w:customStyle="1" w:styleId="c-content-navtitle">
    <w:name w:val="c-content-nav__title"/>
    <w:basedOn w:val="DefaultParagraphFont"/>
    <w:rsid w:val="0044495F"/>
  </w:style>
  <w:style w:type="paragraph" w:styleId="NormalWeb">
    <w:name w:val="Normal (Web)"/>
    <w:basedOn w:val="Normal"/>
    <w:uiPriority w:val="99"/>
    <w:semiHidden/>
    <w:unhideWhenUsed/>
    <w:rsid w:val="0044495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4495F"/>
    <w:rPr>
      <w:b/>
      <w:bCs/>
    </w:rPr>
  </w:style>
  <w:style w:type="paragraph" w:customStyle="1" w:styleId="o-boxtitle">
    <w:name w:val="o-box__title"/>
    <w:basedOn w:val="Normal"/>
    <w:rsid w:val="004449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answer-input">
    <w:name w:val="css-answer-input"/>
    <w:basedOn w:val="DefaultParagraphFont"/>
    <w:rsid w:val="0044495F"/>
  </w:style>
  <w:style w:type="character" w:customStyle="1" w:styleId="css-answer-span">
    <w:name w:val="css-answer-span"/>
    <w:basedOn w:val="DefaultParagraphFont"/>
    <w:rsid w:val="0044495F"/>
  </w:style>
  <w:style w:type="character" w:customStyle="1" w:styleId="css-links">
    <w:name w:val="css-links"/>
    <w:basedOn w:val="DefaultParagraphFont"/>
    <w:rsid w:val="0044495F"/>
  </w:style>
  <w:style w:type="paragraph" w:styleId="BalloonText">
    <w:name w:val="Balloon Text"/>
    <w:basedOn w:val="Normal"/>
    <w:link w:val="BalloonTextChar"/>
    <w:uiPriority w:val="99"/>
    <w:semiHidden/>
    <w:unhideWhenUsed/>
    <w:rsid w:val="00FE3D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3D1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0899524">
      <w:bodyDiv w:val="1"/>
      <w:marLeft w:val="0"/>
      <w:marRight w:val="0"/>
      <w:marTop w:val="0"/>
      <w:marBottom w:val="0"/>
      <w:divBdr>
        <w:top w:val="none" w:sz="0" w:space="0" w:color="auto"/>
        <w:left w:val="none" w:sz="0" w:space="0" w:color="auto"/>
        <w:bottom w:val="none" w:sz="0" w:space="0" w:color="auto"/>
        <w:right w:val="none" w:sz="0" w:space="0" w:color="auto"/>
      </w:divBdr>
      <w:divsChild>
        <w:div w:id="2107842781">
          <w:marLeft w:val="0"/>
          <w:marRight w:val="0"/>
          <w:marTop w:val="0"/>
          <w:marBottom w:val="0"/>
          <w:divBdr>
            <w:top w:val="single" w:sz="6" w:space="0" w:color="E6E6E6"/>
            <w:left w:val="none" w:sz="0" w:space="0" w:color="auto"/>
            <w:bottom w:val="single" w:sz="6" w:space="0" w:color="E6E6E6"/>
            <w:right w:val="none" w:sz="0" w:space="0" w:color="auto"/>
          </w:divBdr>
        </w:div>
        <w:div w:id="332221103">
          <w:marLeft w:val="0"/>
          <w:marRight w:val="0"/>
          <w:marTop w:val="0"/>
          <w:marBottom w:val="0"/>
          <w:divBdr>
            <w:top w:val="none" w:sz="0" w:space="0" w:color="auto"/>
            <w:left w:val="none" w:sz="0" w:space="0" w:color="auto"/>
            <w:bottom w:val="none" w:sz="0" w:space="0" w:color="auto"/>
            <w:right w:val="none" w:sz="0" w:space="0" w:color="auto"/>
          </w:divBdr>
          <w:divsChild>
            <w:div w:id="1132089637">
              <w:marLeft w:val="0"/>
              <w:marRight w:val="0"/>
              <w:marTop w:val="0"/>
              <w:marBottom w:val="0"/>
              <w:divBdr>
                <w:top w:val="none" w:sz="0" w:space="0" w:color="auto"/>
                <w:left w:val="none" w:sz="0" w:space="0" w:color="auto"/>
                <w:bottom w:val="none" w:sz="0" w:space="0" w:color="auto"/>
                <w:right w:val="none" w:sz="0" w:space="0" w:color="auto"/>
              </w:divBdr>
            </w:div>
          </w:divsChild>
        </w:div>
        <w:div w:id="109394475">
          <w:marLeft w:val="0"/>
          <w:marRight w:val="0"/>
          <w:marTop w:val="0"/>
          <w:marBottom w:val="0"/>
          <w:divBdr>
            <w:top w:val="single" w:sz="18" w:space="0" w:color="E6E6E6"/>
            <w:left w:val="none" w:sz="0" w:space="0" w:color="auto"/>
            <w:bottom w:val="single" w:sz="18" w:space="0" w:color="E6E6E6"/>
            <w:right w:val="none" w:sz="0" w:space="0" w:color="auto"/>
          </w:divBdr>
        </w:div>
        <w:div w:id="1908878772">
          <w:marLeft w:val="0"/>
          <w:marRight w:val="0"/>
          <w:marTop w:val="0"/>
          <w:marBottom w:val="0"/>
          <w:divBdr>
            <w:top w:val="none" w:sz="0" w:space="0" w:color="auto"/>
            <w:left w:val="none" w:sz="0" w:space="0" w:color="auto"/>
            <w:bottom w:val="none" w:sz="0" w:space="0" w:color="auto"/>
            <w:right w:val="none" w:sz="0" w:space="0" w:color="auto"/>
          </w:divBdr>
          <w:divsChild>
            <w:div w:id="692877670">
              <w:marLeft w:val="0"/>
              <w:marRight w:val="0"/>
              <w:marTop w:val="0"/>
              <w:marBottom w:val="0"/>
              <w:divBdr>
                <w:top w:val="none" w:sz="0" w:space="0" w:color="auto"/>
                <w:left w:val="none" w:sz="0" w:space="0" w:color="auto"/>
                <w:bottom w:val="none" w:sz="0" w:space="0" w:color="auto"/>
                <w:right w:val="none" w:sz="0" w:space="0" w:color="auto"/>
              </w:divBdr>
              <w:divsChild>
                <w:div w:id="332495738">
                  <w:marLeft w:val="0"/>
                  <w:marRight w:val="0"/>
                  <w:marTop w:val="0"/>
                  <w:marBottom w:val="0"/>
                  <w:divBdr>
                    <w:top w:val="none" w:sz="0" w:space="0" w:color="auto"/>
                    <w:left w:val="none" w:sz="0" w:space="0" w:color="auto"/>
                    <w:bottom w:val="none" w:sz="0" w:space="0" w:color="auto"/>
                    <w:right w:val="none" w:sz="0" w:space="0" w:color="auto"/>
                  </w:divBdr>
                  <w:divsChild>
                    <w:div w:id="1112819687">
                      <w:marLeft w:val="345"/>
                      <w:marRight w:val="345"/>
                      <w:marTop w:val="0"/>
                      <w:marBottom w:val="300"/>
                      <w:divBdr>
                        <w:top w:val="none" w:sz="0" w:space="0" w:color="auto"/>
                        <w:left w:val="none" w:sz="0" w:space="0" w:color="auto"/>
                        <w:bottom w:val="none" w:sz="0" w:space="0" w:color="auto"/>
                        <w:right w:val="none" w:sz="0" w:space="0" w:color="auto"/>
                      </w:divBdr>
                      <w:divsChild>
                        <w:div w:id="486364675">
                          <w:marLeft w:val="0"/>
                          <w:marRight w:val="0"/>
                          <w:marTop w:val="0"/>
                          <w:marBottom w:val="0"/>
                          <w:divBdr>
                            <w:top w:val="none" w:sz="0" w:space="0" w:color="auto"/>
                            <w:left w:val="none" w:sz="0" w:space="0" w:color="auto"/>
                            <w:bottom w:val="none" w:sz="0" w:space="0" w:color="auto"/>
                            <w:right w:val="none" w:sz="0" w:space="0" w:color="auto"/>
                          </w:divBdr>
                          <w:divsChild>
                            <w:div w:id="975179204">
                              <w:marLeft w:val="0"/>
                              <w:marRight w:val="0"/>
                              <w:marTop w:val="0"/>
                              <w:marBottom w:val="0"/>
                              <w:divBdr>
                                <w:top w:val="none" w:sz="0" w:space="0" w:color="auto"/>
                                <w:left w:val="none" w:sz="0" w:space="0" w:color="auto"/>
                                <w:bottom w:val="none" w:sz="0" w:space="0" w:color="auto"/>
                                <w:right w:val="none" w:sz="0" w:space="0" w:color="auto"/>
                              </w:divBdr>
                              <w:divsChild>
                                <w:div w:id="1974827965">
                                  <w:marLeft w:val="0"/>
                                  <w:marRight w:val="0"/>
                                  <w:marTop w:val="0"/>
                                  <w:marBottom w:val="0"/>
                                  <w:divBdr>
                                    <w:top w:val="none" w:sz="0" w:space="0" w:color="auto"/>
                                    <w:left w:val="none" w:sz="0" w:space="0" w:color="auto"/>
                                    <w:bottom w:val="none" w:sz="0" w:space="0" w:color="auto"/>
                                    <w:right w:val="none" w:sz="0" w:space="0" w:color="auto"/>
                                  </w:divBdr>
                                  <w:divsChild>
                                    <w:div w:id="273487526">
                                      <w:marLeft w:val="0"/>
                                      <w:marRight w:val="0"/>
                                      <w:marTop w:val="0"/>
                                      <w:marBottom w:val="0"/>
                                      <w:divBdr>
                                        <w:top w:val="none" w:sz="0" w:space="0" w:color="auto"/>
                                        <w:left w:val="none" w:sz="0" w:space="0" w:color="auto"/>
                                        <w:bottom w:val="none" w:sz="0" w:space="0" w:color="auto"/>
                                        <w:right w:val="none" w:sz="0" w:space="0" w:color="auto"/>
                                      </w:divBdr>
                                      <w:divsChild>
                                        <w:div w:id="1800493953">
                                          <w:marLeft w:val="0"/>
                                          <w:marRight w:val="0"/>
                                          <w:marTop w:val="0"/>
                                          <w:marBottom w:val="0"/>
                                          <w:divBdr>
                                            <w:top w:val="none" w:sz="0" w:space="0" w:color="auto"/>
                                            <w:left w:val="none" w:sz="0" w:space="0" w:color="auto"/>
                                            <w:bottom w:val="none" w:sz="0" w:space="0" w:color="auto"/>
                                            <w:right w:val="none" w:sz="0" w:space="0" w:color="auto"/>
                                          </w:divBdr>
                                          <w:divsChild>
                                            <w:div w:id="653527273">
                                              <w:marLeft w:val="0"/>
                                              <w:marRight w:val="0"/>
                                              <w:marTop w:val="0"/>
                                              <w:marBottom w:val="0"/>
                                              <w:divBdr>
                                                <w:top w:val="none" w:sz="0" w:space="0" w:color="auto"/>
                                                <w:left w:val="none" w:sz="0" w:space="0" w:color="auto"/>
                                                <w:bottom w:val="none" w:sz="0" w:space="0" w:color="auto"/>
                                                <w:right w:val="none" w:sz="0" w:space="0" w:color="auto"/>
                                              </w:divBdr>
                                              <w:divsChild>
                                                <w:div w:id="23713637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839614448">
                                      <w:marLeft w:val="0"/>
                                      <w:marRight w:val="0"/>
                                      <w:marTop w:val="0"/>
                                      <w:marBottom w:val="0"/>
                                      <w:divBdr>
                                        <w:top w:val="none" w:sz="0" w:space="0" w:color="auto"/>
                                        <w:left w:val="none" w:sz="0" w:space="0" w:color="auto"/>
                                        <w:bottom w:val="none" w:sz="0" w:space="0" w:color="auto"/>
                                        <w:right w:val="none" w:sz="0" w:space="0" w:color="auto"/>
                                      </w:divBdr>
                                    </w:div>
                                    <w:div w:id="2016493655">
                                      <w:marLeft w:val="0"/>
                                      <w:marRight w:val="0"/>
                                      <w:marTop w:val="0"/>
                                      <w:marBottom w:val="0"/>
                                      <w:divBdr>
                                        <w:top w:val="none" w:sz="0" w:space="0" w:color="auto"/>
                                        <w:left w:val="none" w:sz="0" w:space="0" w:color="auto"/>
                                        <w:bottom w:val="none" w:sz="0" w:space="0" w:color="auto"/>
                                        <w:right w:val="none" w:sz="0" w:space="0" w:color="auto"/>
                                      </w:divBdr>
                                      <w:divsChild>
                                        <w:div w:id="23548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2</Words>
  <Characters>331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2-14T20:34:00Z</dcterms:created>
  <dcterms:modified xsi:type="dcterms:W3CDTF">2019-02-14T20:34:00Z</dcterms:modified>
</cp:coreProperties>
</file>